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Ahmed</w:t>
      </w:r>
      <w:r>
        <w:t xml:space="preserve"> </w:t>
      </w:r>
      <w:r>
        <w:t xml:space="preserve">Hassan</w:t>
      </w:r>
    </w:p>
    <w:bookmarkStart w:id="20" w:name="internship-application-letter"/>
    <w:p>
      <w:pPr>
        <w:pStyle w:val="Heading1"/>
      </w:pPr>
      <w:r>
        <w:t xml:space="preserve">INTERNSHIP APPLICATION LETTER</w:t>
      </w:r>
    </w:p>
    <w:p>
      <w:pPr>
        <w:pStyle w:val="FirstParagraph"/>
      </w:pPr>
      <w:r>
        <w:t xml:space="preserve">Your Name</w:t>
      </w:r>
      <w:r>
        <w:br/>
      </w:r>
      <w:r>
        <w:t xml:space="preserve">Mechatronics Engineering Student, Alexandria University</w:t>
      </w:r>
      <w:r>
        <w:br/>
      </w:r>
      <w:r>
        <w:t xml:space="preserve">Email: yourname@email.com | Phone: +20 123 456 7890</w:t>
      </w:r>
    </w:p>
    <w:bookmarkEnd w:id="20"/>
    <w:p>
      <w:pPr>
        <w:pStyle w:val="BodyText"/>
      </w:pPr>
      <w:r>
        <w:t xml:space="preserve">March 25, 2024</w:t>
      </w:r>
    </w:p>
    <w:p>
      <w:pPr>
        <w:pStyle w:val="BodyText"/>
      </w:pPr>
      <w:r>
        <w:t xml:space="preserve">Professor Ahmed Hassan</w:t>
      </w:r>
      <w:r>
        <w:br/>
      </w:r>
      <w:r>
        <w:t xml:space="preserve">Director, Center for Advanced Robotics Research</w:t>
      </w:r>
      <w:r>
        <w:br/>
      </w:r>
      <w:r>
        <w:t xml:space="preserve">Faculty of Engineering, Alexandria University</w:t>
      </w:r>
      <w:r>
        <w:br/>
      </w:r>
      <w:r>
        <w:t xml:space="preserve">Alexandria, Egypt</w:t>
      </w:r>
    </w:p>
    <w:bookmarkStart w:id="21" w:name="Xf527ed8badebb333d4347e45414a8c655c8ac77"/>
    <w:p>
      <w:pPr>
        <w:pStyle w:val="Heading2"/>
      </w:pPr>
      <w:r>
        <w:t xml:space="preserve">Subject: Formal Request for Internship Opportunity under Your Mentorship at Alexandria University</w:t>
      </w:r>
    </w:p>
    <w:p>
      <w:pPr>
        <w:pStyle w:val="FirstParagraph"/>
      </w:pPr>
      <w:r>
        <w:t xml:space="preserve">Dear Professor Hassan,</w:t>
      </w:r>
      <w:r>
        <w:br/>
      </w:r>
      <w:r>
        <w:br/>
      </w:r>
      <w:r>
        <w:t xml:space="preserve">With profound respect for your pioneering contributions to robotic navigation systems in complex urban environments, I am writing this Internship Application Letter to express my earnest desire to contribute as a research intern under your esteemed guidance at Alexandria University. As an undergraduate mechatronics engineering student deeply passionate about intelligent systems, I have long admired how your groundbreaking work at the Center for Advanced Robotics Research has positioned Egypt Alexandria as a beacon of technological innovation in North Africa. The opportunity to immerse myself in your team's cutting-edge projects—particularly those addressing autonomous navigation challenges specific to Alexandria's historic port infrastructure—represents the culmination of my academic aspirations and professional ambitions.</w:t>
      </w:r>
      <w:r>
        <w:t xml:space="preserve"> </w:t>
      </w:r>
      <w:r>
        <w:t xml:space="preserve">My academic journey at Alexandria University has been meticulously structured to prepare me for advanced research in robotics. I have maintained a 3.9/4.0 GPA while completing specialized coursework including Advanced Control Systems, Computer Vision Applications, and Embedded System Design. Most significantly, my undergraduate thesis on "Adaptive Pathfinding Algorithms for Urban Environments" directly intersects with your current research on the "Smart Port Navigation Initiative" funded by Egypt's Ministry of Scientific Research. Through this project, I developed a ROS-based simulation framework that improved obstacle-avoidance efficiency by 37% in virtual models of Alexandria's Corniche district—precisely the coastal urban landscape your team studies. This experience has equipped me with both technical proficiency in MATLAB/Simulink and a nuanced understanding of how Alexandria's unique geographical constraints (including narrow historic streets and seasonal weather patterns) demand context-specific engineering solutions.</w:t>
      </w:r>
      <w:r>
        <w:t xml:space="preserve"> </w:t>
      </w:r>
      <w:r>
        <w:t xml:space="preserve">What compels me to seek this specific opportunity under your mentorship is not merely the prestige of Alexandria University, but the profound alignment between your research vision and Egypt's national technological development goals. Professor Hassan, your recent publication "Robotic Solutions for Heritage Site Preservation in Coastal Cities" (Journal of Robotics &amp; Civil Engineering, 2023) resonated deeply with my commitment to applying technology toward preserving Alexandria's irreplaceable cultural heritage. I am particularly eager to contribute to your team's development of low-cost sensor arrays for monitoring the structural integrity of ancient Roman amphitheaters—a project that directly serves Egypt Alexandria's dual mission of modernization and cultural conservation. This intersection of innovation and heritage is precisely why I believe this internship represents a transformative step in my career trajectory, rather than merely an academic requirement.</w:t>
      </w:r>
      <w:r>
        <w:t xml:space="preserve"> </w:t>
      </w:r>
      <w:r>
        <w:t xml:space="preserve">Alexandria, as a city where Mediterranean culture meets technological advancement, offers an unparalleled environment for this work. Unlike theoretical research hubs elsewhere in Egypt, the Faculty of Engineering at Alexandria University possesses direct access to the very urban landscapes we study—from the bustling docks of Eastern Harbor to the UNESCO-recognized Catacombs of Kom el-Shoqafa. This physical proximity allows for immediate field testing and iterative design refinement—something I witnessed firsthand during my summer 2023 research visit to your center, where I observed your team deploying prototype sensors at Qaitbay Citadel. The city's unique blend of ancient architecture and modern infrastructure creates a living laboratory that cannot be replicated in sterile academic settings, making Egypt Alexandria the ideal incubator for solutions with real-world societal impact.</w:t>
      </w:r>
      <w:r>
        <w:t xml:space="preserve"> </w:t>
      </w:r>
      <w:r>
        <w:t xml:space="preserve">In terms of specific contributions I can offer, my technical skillset includes proficiency in Python for machine learning implementation, experience with Raspberry Pi/Arduino sensor integration (demonstrated through my university's "Smart City Challenge" award-winning project), and fluency in Arabic and English—critical for collaborating with local communities during fieldwork. More importantly, I bring a contextual understanding of Alexandria's social dynamics: having grown up near the Bibliotheca Alexandrina, I comprehend how technological interventions must respect community needs. For instance, my thesis research incorporated feedback from 23 local business owners along the Corniche to ensure navigation algorithms avoided disrupting traditional commerce patterns—a sensitivity that aligns perfectly with your team's community-centered design philosophy.</w:t>
      </w:r>
      <w:r>
        <w:t xml:space="preserve"> </w:t>
      </w:r>
      <w:r>
        <w:t xml:space="preserve">This Internship Application Letter represents more than a formal request—it embodies my commitment to Egypt's technological sovereignty. I recognize that Alexandria University stands at the forefront of Africa's STEM revolution, and I am determined to contribute meaningfully to this movement. Under your mentorship, I aim not only to support your current projects but also to develop expertise that will position me as an innovator capable of addressing challenges in other Egyptian cities like Suez or Port Said. My long-term vision involves establishing a robotics incubator in Alexandria focused on sustainable urban solutions—a mission that would flourish under the academic infrastructure and research ecosystem you cultivate.</w:t>
      </w:r>
      <w:r>
        <w:t xml:space="preserve"> </w:t>
      </w:r>
      <w:r>
        <w:t xml:space="preserve">I have attached my curriculum vitae, official transcripts, and a letter of recommendation from Dr. Samira Mahmoud (Associate Professor at Faculty of Engineering), who supervised my thesis. I am prepared to begin the internship immediately after final examinations in June 2024 and can commit 30 hours per week during the summer period. I would be honored to discuss how my skills align with your team's objectives at your earliest convenience, whether through a virtual meeting or in person at Alexandria University's campus.</w:t>
      </w:r>
      <w:r>
        <w:t xml:space="preserve"> </w:t>
      </w:r>
      <w:r>
        <w:t xml:space="preserve">Thank you for considering my application to join the research community that is redefining possibilities for Egypt Alexandria. I have long aspired to contribute to the technological advancement of our nation through work that honors both innovation and heritage—values I see embodied daily in your leadership. The prospect of learning from a professor who has shaped robotics education in Egypt while maintaining deep ties to Alexandria's identity fills me with immense professional excitement.</w:t>
      </w:r>
      <w:r>
        <w:t xml:space="preserve"> </w:t>
      </w:r>
      <w:r>
        <w:t xml:space="preserve">With deepest respect and anticipation,</w:t>
      </w:r>
      <w:r>
        <w:br/>
      </w:r>
      <w:r>
        <w:br/>
      </w:r>
    </w:p>
    <w:p>
      <w:pPr>
        <w:pStyle w:val="BodyText"/>
      </w:pPr>
      <w:r>
        <w:t xml:space="preserve">Your Name</w:t>
      </w:r>
    </w:p>
    <w:p>
      <w:pPr>
        <w:pStyle w:val="BodyText"/>
      </w:pPr>
      <w:r>
        <w:t xml:space="preserve">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Ahmed Hassan</dc:title>
  <dc:creator/>
  <dc:language>en</dc:language>
  <cp:keywords/>
  <dcterms:created xsi:type="dcterms:W3CDTF">2025-12-13T03:57:23Z</dcterms:created>
  <dcterms:modified xsi:type="dcterms:W3CDTF">2025-12-13T03:57:23Z</dcterms:modified>
</cp:coreProperties>
</file>

<file path=docProps/custom.xml><?xml version="1.0" encoding="utf-8"?>
<Properties xmlns="http://schemas.openxmlformats.org/officeDocument/2006/custom-properties" xmlns:vt="http://schemas.openxmlformats.org/officeDocument/2006/docPropsVTypes"/>
</file>